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orwort"/>
      <w:r>
        <w:t xml:space="preserve">Vorwort</w:t>
      </w:r>
      <w:bookmarkEnd w:id="20"/>
    </w:p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@simondueckert</w:t>
      </w:r>
    </w:p>
    <w:p>
      <w:pPr>
        <w:pStyle w:val="Heading1"/>
      </w:pPr>
      <w:bookmarkStart w:id="21" w:name="danksagung"/>
      <w:r>
        <w:t xml:space="preserve">Danksagung</w:t>
      </w:r>
      <w:bookmarkEnd w:id="21"/>
    </w:p>
    <w:p>
      <w:pPr>
        <w:pStyle w:val="FirstParagraph"/>
      </w:pPr>
      <w:r>
        <w:t xml:space="preserve">….</w:t>
      </w:r>
    </w:p>
    <w:p>
      <w:pPr>
        <w:pStyle w:val="Heading1"/>
      </w:pPr>
      <w:bookmarkStart w:id="22" w:name="einleitung"/>
      <w:r>
        <w:t xml:space="preserve">Einleitung</w:t>
      </w:r>
      <w:bookmarkEnd w:id="22"/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23" w:name="X6070a723ce6bf19d3c2f51f729791697e5582b1"/>
      <w:r>
        <w:t xml:space="preserve">Barcamp Path: Barcamp-Erfahrung sammeln und ein eigenes Barcamp veranstalten</w:t>
      </w:r>
      <w:bookmarkEnd w:id="23"/>
    </w:p>
    <w:p>
      <w:pPr>
        <w:pStyle w:val="Heading2"/>
      </w:pPr>
      <w:bookmarkStart w:id="24" w:name="circle-organisatoren-checkliste"/>
      <w:r>
        <w:t xml:space="preserve">Circle Organisatoren Checkliste</w:t>
      </w:r>
      <w:bookmarkEnd w:id="24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5" w:name="kata"/>
      <w:r>
        <w:t xml:space="preserve">Kata: …</w:t>
      </w:r>
      <w:bookmarkEnd w:id="25"/>
    </w:p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Keep Calm &amp; Learn On! :-)</w:t>
      </w:r>
    </w:p>
    <w:p>
      <w:pPr>
        <w:pStyle w:val="Heading1"/>
      </w:pPr>
      <w:bookmarkStart w:id="26" w:name="änderungshistorie"/>
      <w:r>
        <w:t xml:space="preserve">Änderungshistori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arbeitet v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 Änder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imon Dückert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dd.mm.yyy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06:15:56Z</dcterms:created>
  <dcterms:modified xsi:type="dcterms:W3CDTF">2019-05-24T0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